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616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117"/>
        <w:gridCol w:w="179"/>
        <w:gridCol w:w="57"/>
        <w:gridCol w:w="1239"/>
        <w:gridCol w:w="57"/>
        <w:gridCol w:w="1240"/>
        <w:gridCol w:w="56"/>
        <w:gridCol w:w="7"/>
        <w:gridCol w:w="1233"/>
        <w:gridCol w:w="57"/>
        <w:gridCol w:w="1241"/>
        <w:gridCol w:w="55"/>
        <w:gridCol w:w="1298"/>
      </w:tblGrid>
      <w:tr w:rsidR="00F250B6" w:rsidRPr="00F250B6" w14:paraId="4B0AE9A2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43275398" w:rsidR="00F250B6" w:rsidRPr="00F250B6" w:rsidRDefault="00415E4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LT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DABFD6B" w:rsidR="00F250B6" w:rsidRPr="00F250B6" w:rsidRDefault="00752C5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an user, i can us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itu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shop</w:t>
            </w:r>
          </w:p>
        </w:tc>
      </w:tr>
      <w:tr w:rsidR="00F250B6" w:rsidRPr="00F250B6" w14:paraId="6632E772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5B4E844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F30757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DE681FC" w:rsidR="00F250B6" w:rsidRPr="00F250B6" w:rsidRDefault="00F250B6" w:rsidP="007664B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CF185A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6D445150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04E8269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3-May-2022</w:t>
            </w:r>
          </w:p>
        </w:tc>
        <w:tc>
          <w:tcPr>
            <w:tcW w:w="25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11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4D33D061" w:rsidR="00F250B6" w:rsidRPr="006C0ED5" w:rsidRDefault="00F250B6" w:rsidP="006C0E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06D01E67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name : </w:t>
            </w:r>
            <w:proofErr w:type="spellStart"/>
            <w:r w:rsidR="006C0ED5" w:rsidRPr="006C0ED5">
              <w:rPr>
                <w:rFonts w:eastAsia="Times New Roman" w:cstheme="minorHAnsi"/>
                <w:lang w:eastAsia="en-GB"/>
              </w:rPr>
              <w:t>performance_glitch_user</w:t>
            </w:r>
            <w:proofErr w:type="spellEnd"/>
          </w:p>
        </w:tc>
      </w:tr>
      <w:tr w:rsidR="00F250B6" w:rsidRPr="00F250B6" w14:paraId="29E8EC9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D42CA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 :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ecret_sauce</w:t>
            </w:r>
            <w:proofErr w:type="spellEnd"/>
          </w:p>
        </w:tc>
      </w:tr>
      <w:tr w:rsidR="00F250B6" w:rsidRPr="00F250B6" w14:paraId="78209763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4015459" w:rsidR="00F250B6" w:rsidRPr="00F250B6" w:rsidRDefault="00752C5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has been login and user can user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itu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in the app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C7064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7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C70645">
        <w:trPr>
          <w:gridAfter w:val="2"/>
          <w:wAfter w:w="1353" w:type="dxa"/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5008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0F9EDAAC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2835" w:type="dxa"/>
            <w:gridSpan w:val="7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46A127B8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253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70645">
        <w:trPr>
          <w:gridAfter w:val="2"/>
          <w:wAfter w:w="1353" w:type="dxa"/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5008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35" w:type="dxa"/>
            <w:gridSpan w:val="7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3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C70645">
        <w:trPr>
          <w:gridAfter w:val="2"/>
          <w:wAfter w:w="1353" w:type="dxa"/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DA61353" w:rsidR="00F250B6" w:rsidRPr="00F250B6" w:rsidRDefault="00415E4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all item page</w:t>
            </w: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310EE58" w:rsidR="00F250B6" w:rsidRPr="00C70645" w:rsidRDefault="00415E4A" w:rsidP="00415E4A">
            <w:pPr>
              <w:pStyle w:val="NormalWeb"/>
            </w:pPr>
            <w:proofErr w:type="spellStart"/>
            <w:r>
              <w:t>Fitur</w:t>
            </w:r>
            <w:proofErr w:type="spellEnd"/>
            <w:r>
              <w:t xml:space="preserve"> will be showed </w:t>
            </w:r>
            <w:r w:rsidRPr="00415E4A">
              <w:drawing>
                <wp:inline distT="0" distB="0" distL="0" distR="0" wp14:anchorId="5F2D6C66" wp14:editId="6CA47B5D">
                  <wp:extent cx="1490080" cy="331076"/>
                  <wp:effectExtent l="0" t="0" r="0" b="0"/>
                  <wp:docPr id="8" name="Picture 8" descr="https://d2cxucsjd6xvsd.cloudfront.net/public/team/49466c8df003d4b970475e1cfb8d6255ab555fc5/attachment/875be9191d6ab907803fb5a829cc7954d9e3a20d/im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https://d2cxucsjd6xvsd.cloudfront.net/public/team/49466c8df003d4b970475e1cfb8d6255ab555fc5/attachment/875be9191d6ab907803fb5a829cc7954d9e3a20d/im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9949" cy="331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83915" w14:textId="77777777" w:rsidR="00E70029" w:rsidRPr="00E70029" w:rsidRDefault="00E70029" w:rsidP="00E7002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E70029">
              <w:rPr>
                <w:rFonts w:eastAsia="Times New Roman" w:cstheme="minorHAnsi"/>
                <w:lang w:val="en-US" w:eastAsia="en-GB"/>
              </w:rPr>
              <w:t>Select Filter to use, by:</w:t>
            </w:r>
          </w:p>
          <w:p w14:paraId="7752C7CC" w14:textId="77777777" w:rsidR="00E70029" w:rsidRPr="00E70029" w:rsidRDefault="00E70029" w:rsidP="00E70029">
            <w:pPr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E70029">
              <w:rPr>
                <w:rFonts w:eastAsia="Times New Roman" w:cstheme="minorHAnsi"/>
                <w:lang w:val="en-US" w:eastAsia="en-GB"/>
              </w:rPr>
              <w:t>Name (A to Z)</w:t>
            </w:r>
          </w:p>
          <w:p w14:paraId="3DC7CFFA" w14:textId="77777777" w:rsidR="00E70029" w:rsidRPr="00E70029" w:rsidRDefault="00E70029" w:rsidP="00E70029">
            <w:pPr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E70029">
              <w:rPr>
                <w:rFonts w:eastAsia="Times New Roman" w:cstheme="minorHAnsi"/>
                <w:lang w:val="en-US" w:eastAsia="en-GB"/>
              </w:rPr>
              <w:t>Name (Z to A)</w:t>
            </w:r>
          </w:p>
          <w:p w14:paraId="35826ED5" w14:textId="77777777" w:rsidR="00E70029" w:rsidRPr="00E70029" w:rsidRDefault="00E70029" w:rsidP="00E70029">
            <w:pPr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E70029">
              <w:rPr>
                <w:rFonts w:eastAsia="Times New Roman" w:cstheme="minorHAnsi"/>
                <w:lang w:val="en-US" w:eastAsia="en-GB"/>
              </w:rPr>
              <w:t>Price (high to low)</w:t>
            </w:r>
          </w:p>
          <w:p w14:paraId="3807D1A1" w14:textId="7A347C46" w:rsidR="00F250B6" w:rsidRPr="00E70029" w:rsidRDefault="00E70029" w:rsidP="00F250B6">
            <w:pPr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E70029">
              <w:rPr>
                <w:rFonts w:eastAsia="Times New Roman" w:cstheme="minorHAnsi"/>
                <w:lang w:val="en-US" w:eastAsia="en-GB"/>
              </w:rPr>
              <w:t>Price (Low to High)</w:t>
            </w: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A983A" w14:textId="77777777" w:rsidR="00E70029" w:rsidRPr="00E70029" w:rsidRDefault="00E70029" w:rsidP="00E7002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7002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roduct displayed by the filter</w:t>
            </w:r>
          </w:p>
          <w:p w14:paraId="1F01EE26" w14:textId="4A907C85" w:rsidR="00F250B6" w:rsidRPr="00C70645" w:rsidRDefault="00F250B6" w:rsidP="00C706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24BCF2E6" w:rsidR="00F250B6" w:rsidRPr="00C70645" w:rsidRDefault="00F250B6" w:rsidP="00F250B6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FBF30FA" w:rsidR="00F250B6" w:rsidRPr="00C70645" w:rsidRDefault="00F250B6" w:rsidP="00E7002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5C15009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138668D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51B97EB" w14:textId="592FBA09" w:rsidR="006938D0" w:rsidRPr="00E70029" w:rsidRDefault="006938D0" w:rsidP="00E70029">
      <w:pPr>
        <w:tabs>
          <w:tab w:val="left" w:pos="5735"/>
        </w:tabs>
        <w:rPr>
          <w:rFonts w:cstheme="minorHAnsi"/>
        </w:rPr>
      </w:pPr>
      <w:bookmarkStart w:id="0" w:name="_GoBack"/>
      <w:bookmarkEnd w:id="0"/>
    </w:p>
    <w:sectPr w:rsidR="006938D0" w:rsidRPr="00E70029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313874"/>
    <w:multiLevelType w:val="multilevel"/>
    <w:tmpl w:val="00609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8C74C86"/>
    <w:multiLevelType w:val="multilevel"/>
    <w:tmpl w:val="FC1A3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F786D5D"/>
    <w:multiLevelType w:val="multilevel"/>
    <w:tmpl w:val="90CED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59A061E"/>
    <w:multiLevelType w:val="multilevel"/>
    <w:tmpl w:val="E0026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DE234FF"/>
    <w:multiLevelType w:val="multilevel"/>
    <w:tmpl w:val="C666B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7177970"/>
    <w:multiLevelType w:val="multilevel"/>
    <w:tmpl w:val="41722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2BB2"/>
    <w:rsid w:val="00285613"/>
    <w:rsid w:val="00393168"/>
    <w:rsid w:val="00415E4A"/>
    <w:rsid w:val="00597A59"/>
    <w:rsid w:val="006938D0"/>
    <w:rsid w:val="006C0ED5"/>
    <w:rsid w:val="00752C51"/>
    <w:rsid w:val="0076505F"/>
    <w:rsid w:val="007664B9"/>
    <w:rsid w:val="00B60467"/>
    <w:rsid w:val="00C70645"/>
    <w:rsid w:val="00D4081D"/>
    <w:rsid w:val="00DC401D"/>
    <w:rsid w:val="00E70029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6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64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6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6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9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Jain</dc:creator>
  <cp:lastModifiedBy>trisna</cp:lastModifiedBy>
  <cp:revision>2</cp:revision>
  <dcterms:created xsi:type="dcterms:W3CDTF">2022-05-15T07:01:00Z</dcterms:created>
  <dcterms:modified xsi:type="dcterms:W3CDTF">2022-05-15T07:01:00Z</dcterms:modified>
</cp:coreProperties>
</file>